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6149EB" w14:textId="77777777" w:rsidR="00982813" w:rsidRDefault="00B6449D">
      <w:pPr>
        <w:pStyle w:val="a4"/>
      </w:pPr>
      <w:r>
        <w:t>Отчёт по лабораторной работе №2</w:t>
      </w:r>
      <w:r>
        <w:br/>
        <w:t>Математическое моделирование</w:t>
      </w:r>
    </w:p>
    <w:p w14:paraId="305DC02C" w14:textId="77777777" w:rsidR="00982813" w:rsidRDefault="00B6449D">
      <w:pPr>
        <w:pStyle w:val="a5"/>
      </w:pPr>
      <w:r>
        <w:t>Задача о погоне. Вариант №39</w:t>
      </w:r>
    </w:p>
    <w:p w14:paraId="17A21EF2" w14:textId="77777777" w:rsidR="00982813" w:rsidRDefault="00B6449D">
      <w:pPr>
        <w:pStyle w:val="Author"/>
      </w:pPr>
      <w:r>
        <w:t>Выполнила: Прасолов Валерий Сергеевич,</w:t>
      </w:r>
      <w:r>
        <w:br/>
        <w:t>НФИбд-01-20, 103220245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27961706"/>
        <w:docPartObj>
          <w:docPartGallery w:val="Table of Contents"/>
          <w:docPartUnique/>
        </w:docPartObj>
      </w:sdtPr>
      <w:sdtEndPr/>
      <w:sdtContent>
        <w:p w14:paraId="4189DDEA" w14:textId="77777777" w:rsidR="00982813" w:rsidRDefault="00B6449D">
          <w:pPr>
            <w:pStyle w:val="ae"/>
          </w:pPr>
          <w:r>
            <w:t>Содержание</w:t>
          </w:r>
        </w:p>
        <w:p w14:paraId="61133618" w14:textId="77777777" w:rsidR="002D769E" w:rsidRDefault="00B6449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D769E">
            <w:fldChar w:fldCharType="separate"/>
          </w:r>
          <w:hyperlink w:anchor="_Toc158988491" w:history="1">
            <w:r w:rsidR="002D769E" w:rsidRPr="00C03405">
              <w:rPr>
                <w:rStyle w:val="ad"/>
                <w:noProof/>
              </w:rPr>
              <w:t>Цель работы</w:t>
            </w:r>
            <w:r w:rsidR="002D769E">
              <w:rPr>
                <w:noProof/>
                <w:webHidden/>
              </w:rPr>
              <w:tab/>
            </w:r>
            <w:r w:rsidR="002D769E">
              <w:rPr>
                <w:noProof/>
                <w:webHidden/>
              </w:rPr>
              <w:fldChar w:fldCharType="begin"/>
            </w:r>
            <w:r w:rsidR="002D769E">
              <w:rPr>
                <w:noProof/>
                <w:webHidden/>
              </w:rPr>
              <w:instrText xml:space="preserve"> PAGEREF _Toc158988491 \h </w:instrText>
            </w:r>
            <w:r w:rsidR="002D769E">
              <w:rPr>
                <w:noProof/>
                <w:webHidden/>
              </w:rPr>
            </w:r>
            <w:r w:rsidR="002D769E">
              <w:rPr>
                <w:noProof/>
                <w:webHidden/>
              </w:rPr>
              <w:fldChar w:fldCharType="separate"/>
            </w:r>
            <w:r w:rsidR="002D769E">
              <w:rPr>
                <w:noProof/>
                <w:webHidden/>
              </w:rPr>
              <w:t>1</w:t>
            </w:r>
            <w:r w:rsidR="002D769E">
              <w:rPr>
                <w:noProof/>
                <w:webHidden/>
              </w:rPr>
              <w:fldChar w:fldCharType="end"/>
            </w:r>
          </w:hyperlink>
        </w:p>
        <w:p w14:paraId="390F19A0" w14:textId="77777777" w:rsidR="002D769E" w:rsidRDefault="002D769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988492" w:history="1">
            <w:r w:rsidRPr="00C0340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8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56DFFA" w14:textId="77777777" w:rsidR="002D769E" w:rsidRDefault="002D769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988493" w:history="1">
            <w:r w:rsidRPr="00C0340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8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DB2CED" w14:textId="77777777" w:rsidR="002D769E" w:rsidRDefault="002D769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988494" w:history="1">
            <w:r w:rsidRPr="00C03405">
              <w:rPr>
                <w:rStyle w:val="ad"/>
                <w:noProof/>
              </w:rPr>
              <w:t>Задачи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8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572EEE" w14:textId="77777777" w:rsidR="002D769E" w:rsidRDefault="002D769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988495" w:history="1">
            <w:r w:rsidRPr="00C0340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8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B02818" w14:textId="77777777" w:rsidR="002D769E" w:rsidRDefault="002D769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8988496" w:history="1">
            <w:r w:rsidRPr="00C03405">
              <w:rPr>
                <w:rStyle w:val="ad"/>
                <w:noProof/>
              </w:rPr>
              <w:t>Математическая мод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8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FEED13" w14:textId="77777777" w:rsidR="002D769E" w:rsidRDefault="002D769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8988497" w:history="1">
            <w:r w:rsidRPr="00C03405">
              <w:rPr>
                <w:rStyle w:val="ad"/>
                <w:noProof/>
              </w:rPr>
              <w:t>Решение с помощью програм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8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D9A8E7" w14:textId="77777777" w:rsidR="002D769E" w:rsidRDefault="002D769E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8988498" w:history="1">
            <w:r w:rsidRPr="00C03405">
              <w:rPr>
                <w:rStyle w:val="ad"/>
                <w:noProof/>
              </w:rPr>
              <w:t>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8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3165D5" w14:textId="77777777" w:rsidR="002D769E" w:rsidRDefault="002D769E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8988499" w:history="1">
            <w:r w:rsidRPr="00C03405">
              <w:rPr>
                <w:rStyle w:val="ad"/>
                <w:noProof/>
              </w:rPr>
              <w:t>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8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1C73E6" w14:textId="77777777" w:rsidR="002D769E" w:rsidRDefault="002D769E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8988500" w:history="1">
            <w:r w:rsidRPr="00C03405">
              <w:rPr>
                <w:rStyle w:val="ad"/>
                <w:noProof/>
              </w:rPr>
              <w:t>Результаты работы кода на 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8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96F806" w14:textId="77777777" w:rsidR="002D769E" w:rsidRDefault="002D769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988501" w:history="1">
            <w:r w:rsidRPr="00C03405">
              <w:rPr>
                <w:rStyle w:val="ad"/>
                <w:noProof/>
              </w:rPr>
              <w:t>Анализ полученных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8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B5E43C" w14:textId="77777777" w:rsidR="002D769E" w:rsidRDefault="002D769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988502" w:history="1">
            <w:r w:rsidRPr="00C03405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8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019468" w14:textId="77777777" w:rsidR="002D769E" w:rsidRDefault="002D769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988503" w:history="1">
            <w:r w:rsidRPr="00C03405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8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A745FB" w14:textId="77777777" w:rsidR="00982813" w:rsidRDefault="00B6449D">
          <w:r>
            <w:fldChar w:fldCharType="end"/>
          </w:r>
        </w:p>
      </w:sdtContent>
    </w:sdt>
    <w:p w14:paraId="05346CC1" w14:textId="77777777" w:rsidR="00982813" w:rsidRDefault="00B6449D">
      <w:pPr>
        <w:pStyle w:val="1"/>
      </w:pPr>
      <w:bookmarkStart w:id="0" w:name="цель-работы"/>
      <w:bookmarkStart w:id="1" w:name="_Toc158988491"/>
      <w:r>
        <w:t>Цель работы</w:t>
      </w:r>
      <w:bookmarkEnd w:id="1"/>
    </w:p>
    <w:p w14:paraId="473CCEED" w14:textId="77777777" w:rsidR="00982813" w:rsidRDefault="00B6449D">
      <w:pPr>
        <w:pStyle w:val="FirstParagraph"/>
      </w:pPr>
      <w:r>
        <w:t>Изучить основы языков программирования Julia и OpenModelica. Освоить библиотеки этих языков, которые используются для построения графиков и решения дифференциальных уравнений. Решить задачу о погоне.</w:t>
      </w:r>
    </w:p>
    <w:p w14:paraId="02DB3763" w14:textId="77777777" w:rsidR="00982813" w:rsidRDefault="00B6449D">
      <w:pPr>
        <w:pStyle w:val="1"/>
      </w:pPr>
      <w:bookmarkStart w:id="2" w:name="теоретическое-введение"/>
      <w:bookmarkStart w:id="3" w:name="_Toc158988492"/>
      <w:bookmarkEnd w:id="0"/>
      <w:r>
        <w:t>Теоретическое введение</w:t>
      </w:r>
      <w:bookmarkEnd w:id="3"/>
    </w:p>
    <w:p w14:paraId="2EE889E9" w14:textId="77777777" w:rsidR="00982813" w:rsidRDefault="00B6449D">
      <w:pPr>
        <w:pStyle w:val="FirstParagraph"/>
      </w:pPr>
      <w:r>
        <w:rPr>
          <w:b/>
          <w:bCs/>
        </w:rPr>
        <w:t>Справка о языках программирования</w:t>
      </w:r>
      <w:r>
        <w:rPr>
          <w:b/>
          <w:bCs/>
        </w:rPr>
        <w:t>:</w:t>
      </w:r>
    </w:p>
    <w:p w14:paraId="29FF8B49" w14:textId="77777777" w:rsidR="00982813" w:rsidRDefault="00B6449D">
      <w:pPr>
        <w:pStyle w:val="a0"/>
      </w:pPr>
      <w:r>
        <w:t>Julia — высокоуровневый высокопроизводительн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</w:t>
      </w:r>
      <w:r>
        <w:t xml:space="preserve">матических языков (например, MATLAB и Octave), однако имеет некоторые существенные отличия. Julia написан на Си, </w:t>
      </w:r>
      <w:r>
        <w:lastRenderedPageBreak/>
        <w:t>C++ и Scheme. Имеет встроенную поддержку многопоточности и распределённых вычислений, реализованные в том числе в стандартных конструкциях.</w:t>
      </w:r>
    </w:p>
    <w:p w14:paraId="4B8F3F9E" w14:textId="77777777" w:rsidR="00982813" w:rsidRDefault="00B6449D">
      <w:pPr>
        <w:pStyle w:val="a0"/>
      </w:pPr>
      <w:r>
        <w:t>Ope</w:t>
      </w:r>
      <w:r>
        <w:t>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й неправительственной орга</w:t>
      </w:r>
      <w:r>
        <w:t>низацией. Open Source Modelica Consortium является совместным проектом RISE SICS East AB и Линчёпингского университета. По своим возможностям приближается к таким вычислительным средам как Matlab Simulink, Scilab xCos, имея при этом значительно более удобн</w:t>
      </w:r>
      <w:r>
        <w:t>ое представление системы уравнений исследуемого блока.</w:t>
      </w:r>
    </w:p>
    <w:p w14:paraId="518870E8" w14:textId="77777777" w:rsidR="00982813" w:rsidRDefault="00B6449D">
      <w:pPr>
        <w:pStyle w:val="a0"/>
      </w:pPr>
      <w:r>
        <w:rPr>
          <w:b/>
          <w:bCs/>
        </w:rPr>
        <w:t>Математическая справка:</w:t>
      </w:r>
    </w:p>
    <w:p w14:paraId="7A604C52" w14:textId="77777777" w:rsidR="00982813" w:rsidRDefault="00B6449D">
      <w:pPr>
        <w:pStyle w:val="a0"/>
      </w:pPr>
      <w:r>
        <w:t>Дифференциальное уравнение — уравнение, которое помимо функции содержит её производные. Порядок входящих в уравнение производных может быть различен (формально он ничем не огран</w:t>
      </w:r>
      <w:r>
        <w:t>ичен). Производные, функции, независимые переменные и параметры могут входить в уравнение в различных комбинациях или отсутствовать вовсе, кроме хотя бы одной производной. Не любое уравнение, содержащее производные неизвестной функции, является дифференциа</w:t>
      </w:r>
      <w:r>
        <w:t>льным.</w:t>
      </w:r>
    </w:p>
    <w:p w14:paraId="5B5CD009" w14:textId="77777777" w:rsidR="00982813" w:rsidRDefault="00B6449D">
      <w:pPr>
        <w:pStyle w:val="a0"/>
      </w:pPr>
      <w:r>
        <w:t>В отличие от алгебраических уравнений, в результате решения которых ищется число (несколько чисел), при решении дифференциальных уравнений ищется функция (семейство функций).</w:t>
      </w:r>
    </w:p>
    <w:p w14:paraId="12A5D8FE" w14:textId="77777777" w:rsidR="00982813" w:rsidRDefault="00B6449D">
      <w:pPr>
        <w:pStyle w:val="a0"/>
      </w:pPr>
      <w:r>
        <w:t>Дифференциальное уравнение порядка выше первого можно преобразовать в сист</w:t>
      </w:r>
      <w:r>
        <w:t>ему уравнений первого порядка, в которой число уравнений равно порядку исходного дифференциального уравнения.</w:t>
      </w:r>
    </w:p>
    <w:p w14:paraId="7F823514" w14:textId="77777777" w:rsidR="00982813" w:rsidRDefault="00B6449D">
      <w:pPr>
        <w:pStyle w:val="a0"/>
      </w:pPr>
      <w:r>
        <w:rPr>
          <w:b/>
          <w:bCs/>
        </w:rPr>
        <w:t>Физические термины:</w:t>
      </w:r>
    </w:p>
    <w:p w14:paraId="413B31EF" w14:textId="77777777" w:rsidR="00982813" w:rsidRDefault="00B6449D">
      <w:pPr>
        <w:pStyle w:val="Compact"/>
        <w:numPr>
          <w:ilvl w:val="0"/>
          <w:numId w:val="2"/>
        </w:numPr>
      </w:pPr>
      <w:r>
        <w:t>Тангенциальная скорость - составляющая вектора скорости, перпендикулярная линии, соединяющей источник и наблюдателя. Измеряетс</w:t>
      </w:r>
      <w:r>
        <w:t>я собственному движению - угловому перемещению источника.</w:t>
      </w:r>
    </w:p>
    <w:p w14:paraId="16F7666F" w14:textId="77777777" w:rsidR="00982813" w:rsidRDefault="00B6449D">
      <w:pPr>
        <w:pStyle w:val="Compact"/>
        <w:numPr>
          <w:ilvl w:val="0"/>
          <w:numId w:val="2"/>
        </w:numPr>
      </w:pPr>
      <w:r>
        <w:t>Радиальная скорость — проекция скорости точки на прямую, соединяющую её с выбранным началом координат.</w:t>
      </w:r>
    </w:p>
    <w:p w14:paraId="2C21642D" w14:textId="77777777" w:rsidR="00982813" w:rsidRDefault="00B6449D">
      <w:pPr>
        <w:pStyle w:val="Compact"/>
        <w:numPr>
          <w:ilvl w:val="0"/>
          <w:numId w:val="2"/>
        </w:numPr>
      </w:pPr>
      <w:r>
        <w:t>Полярная система координат — двумерная система координат, в которой каждая точка на плоскости о</w:t>
      </w:r>
      <w:r>
        <w:t>пределяется двумя числами — полярным углом и полярным радиусом.</w:t>
      </w:r>
    </w:p>
    <w:p w14:paraId="180CE080" w14:textId="77777777" w:rsidR="00982813" w:rsidRDefault="00B6449D">
      <w:pPr>
        <w:pStyle w:val="1"/>
      </w:pPr>
      <w:bookmarkStart w:id="4" w:name="задание"/>
      <w:bookmarkStart w:id="5" w:name="_Toc158988493"/>
      <w:bookmarkEnd w:id="2"/>
      <w:r>
        <w:t>Задание</w:t>
      </w:r>
      <w:bookmarkEnd w:id="5"/>
    </w:p>
    <w:p w14:paraId="410D5349" w14:textId="77777777" w:rsidR="00982813" w:rsidRDefault="00B6449D">
      <w:pPr>
        <w:pStyle w:val="FirstParagraph"/>
      </w:pPr>
      <w:r>
        <w:t>Задания лабораторной работы разделены по вариантам. Мой вариант 39</w:t>
      </w:r>
    </w:p>
    <w:p w14:paraId="3740E79E" w14:textId="77777777" w:rsidR="00982813" w:rsidRDefault="00B6449D">
      <w:pPr>
        <w:pStyle w:val="a0"/>
      </w:pPr>
      <w:r>
        <w:t xml:space="preserve">(исходя из формул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tudent</m:t>
            </m:r>
          </m:sub>
        </m:sSub>
        <m:r>
          <w:rPr>
            <w:rFonts w:ascii="Cambria Math" w:hAnsi="Cambria Math"/>
          </w:rPr>
          <m:t>mod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ofvariants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>).</w:t>
      </w:r>
    </w:p>
    <w:p w14:paraId="500278E8" w14:textId="77777777" w:rsidR="00982813" w:rsidRDefault="00B6449D">
      <w:pPr>
        <w:pStyle w:val="a0"/>
      </w:pPr>
      <w:r>
        <w:t>Этот же вариант будет использоваться для всех пос</w:t>
      </w:r>
      <w:r>
        <w:t>ледующих лабораторных работ.</w:t>
      </w:r>
    </w:p>
    <w:p w14:paraId="09E53453" w14:textId="77777777" w:rsidR="00982813" w:rsidRDefault="00B6449D">
      <w:pPr>
        <w:pStyle w:val="CaptionedFigure"/>
      </w:pPr>
      <w:r>
        <w:rPr>
          <w:noProof/>
        </w:rPr>
        <w:lastRenderedPageBreak/>
        <w:drawing>
          <wp:inline distT="0" distB="0" distL="0" distR="0" wp14:anchorId="40210F58" wp14:editId="4F5672C4">
            <wp:extent cx="1963082" cy="607468"/>
            <wp:effectExtent l="0" t="0" r="0" b="0"/>
            <wp:docPr id="23" name="Picture" descr="(рис. 1. Формула вычисления варианта и её вывод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082" cy="6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15180A" w14:textId="77777777" w:rsidR="00982813" w:rsidRDefault="00B6449D">
      <w:pPr>
        <w:pStyle w:val="ImageCaption"/>
      </w:pPr>
      <w:r>
        <w:t>(рис. 1. Формула вычисления варианта и её вывод)</w:t>
      </w:r>
    </w:p>
    <w:p w14:paraId="794800D6" w14:textId="77777777" w:rsidR="00982813" w:rsidRDefault="00B6449D">
      <w:pPr>
        <w:pStyle w:val="a0"/>
      </w:pPr>
      <w:r>
        <w:t>Задача о погоне. Вариант 39:</w:t>
      </w:r>
    </w:p>
    <w:p w14:paraId="5A54FD57" w14:textId="77777777" w:rsidR="00982813" w:rsidRDefault="00B6449D">
      <w:pPr>
        <w:pStyle w:val="a0"/>
      </w:pPr>
      <w:r>
        <w:rPr>
          <w:b/>
          <w:bCs/>
        </w:rPr>
        <w:t xml:space="preserve">На море в тумане катер береговой охраны преследует лодку браконьеров. </w:t>
      </w:r>
      <w:r>
        <w:rPr>
          <w:b/>
          <w:bCs/>
        </w:rPr>
        <w:t xml:space="preserve">Через определенный промежуток времени туман рассеивается, и лодка обнаруживается на расстоянии 21 км от катера. Затем лодка снова скрывается в тумане и уходит прямолинейно в неизвестном направлении. Известно, что скорость катера в 5,5 раза больше скорости </w:t>
      </w:r>
      <w:r>
        <w:rPr>
          <w:b/>
          <w:bCs/>
        </w:rPr>
        <w:t>браконьерской лодки.</w:t>
      </w:r>
    </w:p>
    <w:p w14:paraId="0987C627" w14:textId="77777777" w:rsidR="00982813" w:rsidRDefault="00B6449D">
      <w:pPr>
        <w:pStyle w:val="1"/>
      </w:pPr>
      <w:bookmarkStart w:id="6" w:name="задачи"/>
      <w:bookmarkStart w:id="7" w:name="_Toc158988494"/>
      <w:bookmarkEnd w:id="4"/>
      <w:r>
        <w:t>Задачи:</w:t>
      </w:r>
      <w:bookmarkEnd w:id="7"/>
    </w:p>
    <w:p w14:paraId="38C98DF3" w14:textId="77777777" w:rsidR="00982813" w:rsidRDefault="00B6449D">
      <w:pPr>
        <w:pStyle w:val="Compact"/>
        <w:numPr>
          <w:ilvl w:val="0"/>
          <w:numId w:val="3"/>
        </w:numPr>
      </w:pPr>
      <w:r>
        <w:t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 w14:paraId="27577D91" w14:textId="77777777" w:rsidR="00982813" w:rsidRDefault="00B6449D">
      <w:pPr>
        <w:pStyle w:val="Compact"/>
        <w:numPr>
          <w:ilvl w:val="0"/>
          <w:numId w:val="3"/>
        </w:numPr>
      </w:pPr>
      <w:r>
        <w:t>Построить траекторию движения катера и лодки для дву</w:t>
      </w:r>
      <w:r>
        <w:t>х случаев.</w:t>
      </w:r>
    </w:p>
    <w:p w14:paraId="6278F8CB" w14:textId="77777777" w:rsidR="00982813" w:rsidRDefault="00B6449D">
      <w:pPr>
        <w:pStyle w:val="Compact"/>
        <w:numPr>
          <w:ilvl w:val="0"/>
          <w:numId w:val="3"/>
        </w:numPr>
      </w:pPr>
      <w:r>
        <w:t>Найти точку пересечения траектории катера и лодки</w:t>
      </w:r>
    </w:p>
    <w:p w14:paraId="55ED6AC5" w14:textId="77777777" w:rsidR="00982813" w:rsidRDefault="00B6449D">
      <w:pPr>
        <w:pStyle w:val="1"/>
      </w:pPr>
      <w:bookmarkStart w:id="8" w:name="выполнение-лабораторной-работы"/>
      <w:bookmarkStart w:id="9" w:name="_Toc158988495"/>
      <w:bookmarkEnd w:id="6"/>
      <w:r>
        <w:t>Выполнение лабораторной работы</w:t>
      </w:r>
      <w:bookmarkEnd w:id="9"/>
    </w:p>
    <w:p w14:paraId="1025FE68" w14:textId="77777777" w:rsidR="00982813" w:rsidRDefault="00B6449D">
      <w:pPr>
        <w:pStyle w:val="2"/>
      </w:pPr>
      <w:bookmarkStart w:id="10" w:name="математическая-модель"/>
      <w:bookmarkStart w:id="11" w:name="_Toc158988496"/>
      <w:r>
        <w:t>Математическая модель</w:t>
      </w:r>
      <w:bookmarkEnd w:id="11"/>
    </w:p>
    <w:p w14:paraId="1C9D9268" w14:textId="77777777" w:rsidR="00982813" w:rsidRDefault="00B6449D">
      <w:pPr>
        <w:pStyle w:val="Compact"/>
        <w:numPr>
          <w:ilvl w:val="0"/>
          <w:numId w:val="4"/>
        </w:numPr>
      </w:pPr>
      <w:r>
        <w:t>Примем за момент отсчета времени момент первого рассеивания тумана. Введем полярные координаты с центром в точке нахождения браконьеров и осью</w:t>
      </w:r>
      <w:r>
        <w:t xml:space="preserve">, проходящей через катер береговой охраны. Тогда начальные координаты катера (12,2; 0). Обозначим скорость лодки </w:t>
      </w:r>
      <m:oMath>
        <m:r>
          <w:rPr>
            <w:rFonts w:ascii="Cambria Math" w:hAnsi="Cambria Math"/>
          </w:rPr>
          <m:t>v</m:t>
        </m:r>
      </m:oMath>
      <w:r>
        <w:t>.</w:t>
      </w:r>
    </w:p>
    <w:p w14:paraId="64066337" w14:textId="77777777" w:rsidR="00982813" w:rsidRDefault="00B6449D">
      <w:pPr>
        <w:pStyle w:val="Compact"/>
        <w:numPr>
          <w:ilvl w:val="0"/>
          <w:numId w:val="4"/>
        </w:numPr>
      </w:pPr>
      <w:r>
        <w:t>Траектория катера должна быть такой, чтобы и катер, и лодка все время были на одном расстоянии от полюса.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</w:t>
      </w:r>
      <w:r>
        <w:t>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 w14:paraId="6419211A" w14:textId="77777777" w:rsidR="00982813" w:rsidRDefault="00B6449D">
      <w:pPr>
        <w:pStyle w:val="Compact"/>
        <w:numPr>
          <w:ilvl w:val="0"/>
          <w:numId w:val="4"/>
        </w:numPr>
      </w:pPr>
      <w:r>
        <w:t xml:space="preserve">Чтобы найти расстояние x (расстояние после </w:t>
      </w:r>
      <w:r>
        <w:t xml:space="preserve">которого катер начнет двигаться вокруг полюса), необходимо составить следующие уравнение. Пусть через время t катер и лодка окажутся на одном расстоянии x от полюса. За это время лодка пройдет </w:t>
      </w:r>
      <m:oMath>
        <m:r>
          <w:rPr>
            <w:rFonts w:ascii="Cambria Math" w:hAnsi="Cambria Math"/>
          </w:rPr>
          <m:t>x</m:t>
        </m:r>
      </m:oMath>
      <w:r>
        <w:t xml:space="preserve">, а катер </w:t>
      </w:r>
      <m:oMath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</m:oMath>
      <w:r>
        <w:t xml:space="preserve"> (или </w:t>
      </w:r>
      <m:oMath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</m:oMath>
      <w:r>
        <w:t>, в зависимости от начального п</w:t>
      </w:r>
      <w:r>
        <w:t>оложения катера относительно полюса). Время, за которое они пройдут это расстояние, вычисляется как $x\over v$ или ${12,2 - x}\over{4,1v}$ (${12,2 + x}\over{4,1v}$). Так как время должно быть одинаковым, эти величины тоже будут друг другу равны. Из этого п</w:t>
      </w:r>
      <w:r>
        <w:t>олучаем объединение из двух уравнений (двух из-за двух разных изначальных позиций катера относительно полюса):</w:t>
      </w:r>
    </w:p>
    <w:p w14:paraId="3317C068" w14:textId="77777777" w:rsidR="00982813" w:rsidRDefault="00B6449D">
      <w:pPr>
        <w:pStyle w:val="FirstParagraph"/>
      </w:pPr>
      <w:r>
        <w:lastRenderedPageBreak/>
        <w:t>$$ \left[ \begin{array}{cl} {{x}\over{v}} = {{21 - x}\over{5,5v}}\\ {{x}\over{v}} = {{21 + x}\over{5,5v}} \end{array} \right. $$</w:t>
      </w:r>
    </w:p>
    <w:p w14:paraId="313D2714" w14:textId="77777777" w:rsidR="00982813" w:rsidRDefault="00B6449D">
      <w:pPr>
        <w:pStyle w:val="FirstParagraph"/>
      </w:pPr>
      <w:r>
        <w:t>Из данных уравне</w:t>
      </w:r>
      <w:r>
        <w:t>ний можно найти расстояние, после которого катер начнёт раскручиваться по спирали. Для данных уравнений решения будут следующими: $x_1 = {{122}\over{51}}$, $x_2 = {{122}\over{31}}$. Задачу будем решать для двух случаев. После того, как катер береговой охра</w:t>
      </w:r>
      <w:r>
        <w:t xml:space="preserve">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 Для этого скорость катера раскладываем на две составляющие: $v_r = {dr\over dt} = v$ </w:t>
      </w:r>
      <w:r>
        <w:t>- радиальная скорость и $v_\tau = r{d\theta\over dt}$ - тангенциальная скорость.</w:t>
      </w:r>
    </w:p>
    <w:p w14:paraId="1211072E" w14:textId="77777777" w:rsidR="00982813" w:rsidRDefault="00B6449D">
      <w:pPr>
        <w:pStyle w:val="a0"/>
      </w:pPr>
      <w:r>
        <w:t>$$ v_\tau = {{\sqrt{1581}v}\over{10}} $$</w:t>
      </w:r>
    </w:p>
    <w:p w14:paraId="324D2C2E" w14:textId="77777777" w:rsidR="00982813" w:rsidRDefault="00B6449D">
      <w:pPr>
        <w:pStyle w:val="Compact"/>
        <w:numPr>
          <w:ilvl w:val="0"/>
          <w:numId w:val="5"/>
        </w:numPr>
      </w:pPr>
      <w:r>
        <w:t>Решение исходной задачи сводится к решению системы из двух дифференциальных уравнений:</w:t>
      </w:r>
    </w:p>
    <w:p w14:paraId="55A4AA97" w14:textId="77777777" w:rsidR="00982813" w:rsidRDefault="00B6449D">
      <w:pPr>
        <w:pStyle w:val="FirstParagraph"/>
      </w:pPr>
      <w:r>
        <w:t>$$ \left\{ \begin{array}{cl} {dr\over dt} = v \</w:t>
      </w:r>
      <w:r>
        <w:t>\ r{d\theta\over dt} = {{\sqrt{1581}v}\over{10}} \end{array} \right. $$</w:t>
      </w:r>
    </w:p>
    <w:p w14:paraId="29314071" w14:textId="77777777" w:rsidR="00982813" w:rsidRDefault="00B6449D">
      <w:pPr>
        <w:pStyle w:val="FirstParagraph"/>
      </w:pPr>
      <w:r>
        <w:t>с начальными условиями</w:t>
      </w:r>
    </w:p>
    <w:p w14:paraId="618203DE" w14:textId="77777777" w:rsidR="00982813" w:rsidRDefault="00B6449D">
      <w:pPr>
        <w:pStyle w:val="a0"/>
      </w:pPr>
      <w:r>
        <w:t>$$ \left\{ \begin{array}{cl} \theta_0 = 0 \\ r_0 = x_1 = {{122}\over{51}} \end{array} \right. $$</w:t>
      </w:r>
    </w:p>
    <w:p w14:paraId="53DB4D2A" w14:textId="77777777" w:rsidR="00982813" w:rsidRDefault="00B6449D">
      <w:pPr>
        <w:pStyle w:val="FirstParagraph"/>
      </w:pPr>
      <w:r>
        <w:t>или</w:t>
      </w:r>
    </w:p>
    <w:p w14:paraId="1F2C2538" w14:textId="77777777" w:rsidR="00982813" w:rsidRDefault="00B6449D">
      <w:pPr>
        <w:pStyle w:val="a0"/>
      </w:pPr>
      <w:r>
        <w:t xml:space="preserve">$$ \left\{ \begin{array}{cl} \theta_0 = -\pi \\ r_0 = x_2 = </w:t>
      </w:r>
      <w:r>
        <w:t>{{122}\over{31}} \end{array} \right. $$</w:t>
      </w:r>
    </w:p>
    <w:p w14:paraId="7B9C8A77" w14:textId="77777777" w:rsidR="00982813" w:rsidRDefault="00B6449D">
      <w:pPr>
        <w:pStyle w:val="FirstParagraph"/>
      </w:pPr>
      <w:r>
        <w:t>Исключая из полученной системы производную по t, можно перейти к следующему уравнению (с неизменными начальными условиями):</w:t>
      </w:r>
    </w:p>
    <w:p w14:paraId="3F78EF1E" w14:textId="77777777" w:rsidR="00982813" w:rsidRDefault="00B6449D">
      <w:pPr>
        <w:pStyle w:val="a0"/>
      </w:pPr>
      <w:r>
        <w:t>$$ {dr\over d\theta} = {10r\over\sqrt{1581}} $$</w:t>
      </w:r>
    </w:p>
    <w:p w14:paraId="1D7A1D5B" w14:textId="77777777" w:rsidR="00982813" w:rsidRDefault="00B6449D">
      <w:pPr>
        <w:pStyle w:val="FirstParagraph"/>
      </w:pPr>
      <w:r>
        <w:t>Решением этого уравнения с заданными начальн</w:t>
      </w:r>
      <w:r>
        <w:t>ыми условиями и будет являться траектория движения катера в полярных координатах. [3]</w:t>
      </w:r>
    </w:p>
    <w:p w14:paraId="70C4DC29" w14:textId="77777777" w:rsidR="00982813" w:rsidRDefault="00B6449D">
      <w:pPr>
        <w:pStyle w:val="2"/>
      </w:pPr>
      <w:bookmarkStart w:id="12" w:name="решение-с-помощью-программ"/>
      <w:bookmarkStart w:id="13" w:name="_Toc158988497"/>
      <w:bookmarkEnd w:id="10"/>
      <w:r>
        <w:t>Решение с помощью программ</w:t>
      </w:r>
      <w:bookmarkEnd w:id="13"/>
    </w:p>
    <w:p w14:paraId="4B3F0243" w14:textId="77777777" w:rsidR="00982813" w:rsidRDefault="00B6449D">
      <w:pPr>
        <w:pStyle w:val="3"/>
      </w:pPr>
      <w:bookmarkStart w:id="14" w:name="openmodelica"/>
      <w:bookmarkStart w:id="15" w:name="_Toc158988498"/>
      <w:r>
        <w:t>OpenModelica</w:t>
      </w:r>
      <w:bookmarkEnd w:id="15"/>
    </w:p>
    <w:p w14:paraId="4B46976F" w14:textId="77777777" w:rsidR="00982813" w:rsidRDefault="00B6449D">
      <w:pPr>
        <w:pStyle w:val="FirstParagraph"/>
      </w:pPr>
      <w:r>
        <w:t>К сожалению, OpenModelica не адаптирована к использованию полярных координат, поэтому адекватное отображение результатов данный за</w:t>
      </w:r>
      <w:r>
        <w:t>дачи там невозможно. [2]</w:t>
      </w:r>
    </w:p>
    <w:p w14:paraId="6E2C6805" w14:textId="77777777" w:rsidR="00982813" w:rsidRDefault="00B6449D">
      <w:pPr>
        <w:pStyle w:val="3"/>
      </w:pPr>
      <w:bookmarkStart w:id="16" w:name="julia"/>
      <w:bookmarkStart w:id="17" w:name="_Toc158988499"/>
      <w:bookmarkEnd w:id="14"/>
      <w:r>
        <w:t>Julia</w:t>
      </w:r>
      <w:bookmarkEnd w:id="17"/>
    </w:p>
    <w:p w14:paraId="389F7AD5" w14:textId="77777777" w:rsidR="00982813" w:rsidRDefault="00B6449D">
      <w:pPr>
        <w:pStyle w:val="FirstParagraph"/>
      </w:pPr>
      <w:r>
        <w:t>Решить дифференциальное уравнение, расписанное в постановке задачи лабораторной работы, поможет библиотека DifferentialEquations. Итоговые изображения в полярных координатах будут строиться через библиотеку Plots. [1]</w:t>
      </w:r>
    </w:p>
    <w:p w14:paraId="59381053" w14:textId="77777777" w:rsidR="00982813" w:rsidRDefault="00B6449D">
      <w:pPr>
        <w:pStyle w:val="a0"/>
      </w:pPr>
      <w:r>
        <w:t>Установим Julia:</w:t>
      </w:r>
    </w:p>
    <w:p w14:paraId="56D71CEA" w14:textId="77777777" w:rsidR="00982813" w:rsidRDefault="00B6449D">
      <w:pPr>
        <w:pStyle w:val="CaptionedFigure"/>
      </w:pPr>
      <w:r>
        <w:rPr>
          <w:noProof/>
        </w:rPr>
        <w:lastRenderedPageBreak/>
        <w:drawing>
          <wp:inline distT="0" distB="0" distL="0" distR="0" wp14:anchorId="427DB433" wp14:editId="6B76F10D">
            <wp:extent cx="5334000" cy="3176362"/>
            <wp:effectExtent l="0" t="0" r="0" b="0"/>
            <wp:docPr id="30" name="Picture" descr="“Установщик Julia.exe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7D11E8" w14:textId="77777777" w:rsidR="00982813" w:rsidRDefault="00B6449D">
      <w:pPr>
        <w:pStyle w:val="ImageCaption"/>
      </w:pPr>
      <w:r>
        <w:t>“Установщик Julia.e</w:t>
      </w:r>
      <w:r>
        <w:t>xe”</w:t>
      </w:r>
    </w:p>
    <w:p w14:paraId="7A249D09" w14:textId="77777777" w:rsidR="00982813" w:rsidRDefault="00B6449D">
      <w:pPr>
        <w:pStyle w:val="a0"/>
      </w:pPr>
      <w:r>
        <w:t>Установим нужные библиотеки, проверим их установку:</w:t>
      </w:r>
    </w:p>
    <w:p w14:paraId="69A96577" w14:textId="77777777" w:rsidR="00982813" w:rsidRDefault="00B6449D">
      <w:pPr>
        <w:pStyle w:val="a0"/>
      </w:pPr>
      <w:r>
        <w:rPr>
          <w:noProof/>
        </w:rPr>
        <w:drawing>
          <wp:inline distT="0" distB="0" distL="0" distR="0" wp14:anchorId="4D0A6879" wp14:editId="2356C167">
            <wp:extent cx="2608917" cy="415636"/>
            <wp:effectExtent l="0" t="0" r="0" b="0"/>
            <wp:docPr id="33" name="Picture" descr="“Проверка установки библиотек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917" cy="41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18" w:name="fig:003"/>
      <w:r>
        <w:rPr>
          <w:noProof/>
        </w:rPr>
        <w:drawing>
          <wp:inline distT="0" distB="0" distL="0" distR="0" wp14:anchorId="52463EEB" wp14:editId="6BE8A78B">
            <wp:extent cx="2685650" cy="338903"/>
            <wp:effectExtent l="0" t="0" r="0" b="0"/>
            <wp:docPr id="37" name="Picture" descr="“Проверка установки библиотек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650" cy="33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22A68888" w14:textId="77777777" w:rsidR="00982813" w:rsidRDefault="00B6449D">
      <w:pPr>
        <w:pStyle w:val="a0"/>
      </w:pPr>
      <w:r>
        <w:t>Код программы:</w:t>
      </w:r>
    </w:p>
    <w:p w14:paraId="69D09E5F" w14:textId="77777777" w:rsidR="00982813" w:rsidRDefault="00B6449D">
      <w:pPr>
        <w:pStyle w:val="SourceCode"/>
      </w:pPr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ions</w:t>
      </w:r>
      <w:r>
        <w:br/>
      </w:r>
      <w:r>
        <w:br/>
      </w:r>
      <w:r>
        <w:rPr>
          <w:rStyle w:val="VerbatimChar"/>
        </w:rPr>
        <w:t># расстояние от лодки до катера</w:t>
      </w:r>
      <w:r>
        <w:br/>
      </w:r>
      <w:r>
        <w:rPr>
          <w:rStyle w:val="VerbatimChar"/>
        </w:rPr>
        <w:t>const a = 21</w:t>
      </w:r>
      <w:r>
        <w:br/>
      </w:r>
      <w:r>
        <w:rPr>
          <w:rStyle w:val="VerbatimChar"/>
        </w:rPr>
        <w:t>const n = 5.5</w:t>
      </w:r>
      <w:r>
        <w:br/>
      </w:r>
      <w:r>
        <w:br/>
      </w:r>
      <w:r>
        <w:rPr>
          <w:rStyle w:val="VerbatimChar"/>
        </w:rPr>
        <w:t># расстояние начала спирали</w:t>
      </w:r>
      <w:r>
        <w:br/>
      </w:r>
      <w:r>
        <w:rPr>
          <w:rStyle w:val="VerbatimChar"/>
        </w:rPr>
        <w:t>const r0 = a/(n + 1)</w:t>
      </w:r>
      <w:r>
        <w:br/>
      </w:r>
      <w:r>
        <w:rPr>
          <w:rStyle w:val="VerbatimChar"/>
        </w:rPr>
        <w:t>const r0_2 = a/(n - 1)</w:t>
      </w:r>
      <w:r>
        <w:br/>
      </w:r>
      <w:r>
        <w:rPr>
          <w:rStyle w:val="VerbatimChar"/>
        </w:rPr>
        <w:t># интерв</w:t>
      </w:r>
      <w:r>
        <w:rPr>
          <w:rStyle w:val="VerbatimChar"/>
        </w:rPr>
        <w:t>ал</w:t>
      </w:r>
      <w:r>
        <w:br/>
      </w:r>
      <w:r>
        <w:rPr>
          <w:rStyle w:val="VerbatimChar"/>
        </w:rPr>
        <w:t>const T = (0, 2*pi)</w:t>
      </w:r>
      <w:r>
        <w:br/>
      </w:r>
      <w:r>
        <w:rPr>
          <w:rStyle w:val="VerbatimChar"/>
        </w:rPr>
        <w:t>const T_2 = (-pi, pi)</w:t>
      </w:r>
      <w:r>
        <w:br/>
      </w:r>
      <w:r>
        <w:br/>
      </w:r>
      <w:r>
        <w:rPr>
          <w:rStyle w:val="VerbatimChar"/>
        </w:rPr>
        <w:t>function F(u, p, t)</w:t>
      </w:r>
      <w:r>
        <w:br/>
      </w:r>
      <w:r>
        <w:rPr>
          <w:rStyle w:val="VerbatimChar"/>
        </w:rPr>
        <w:t xml:space="preserve">    return u / sqrt(n*n - 1)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# задача ОДУ</w:t>
      </w:r>
      <w:r>
        <w:br/>
      </w:r>
      <w:r>
        <w:rPr>
          <w:rStyle w:val="VerbatimChar"/>
        </w:rPr>
        <w:t>problem = ODEProblem(F, r0, T)</w:t>
      </w:r>
      <w:r>
        <w:br/>
      </w:r>
      <w:r>
        <w:br/>
      </w:r>
      <w:r>
        <w:rPr>
          <w:rStyle w:val="VerbatimChar"/>
        </w:rPr>
        <w:t xml:space="preserve">#решение </w:t>
      </w:r>
      <w:r>
        <w:br/>
      </w:r>
      <w:r>
        <w:rPr>
          <w:rStyle w:val="VerbatimChar"/>
        </w:rPr>
        <w:t>result = solve(problem, abstol=1e-8, reltol=1e-8)</w:t>
      </w:r>
      <w:r>
        <w:br/>
      </w:r>
      <w:r>
        <w:rPr>
          <w:rStyle w:val="VerbatimChar"/>
        </w:rPr>
        <w:lastRenderedPageBreak/>
        <w:t>@show result.u</w:t>
      </w:r>
      <w:r>
        <w:br/>
      </w:r>
      <w:r>
        <w:rPr>
          <w:rStyle w:val="VerbatimChar"/>
        </w:rPr>
        <w:t>@show result.t</w:t>
      </w:r>
      <w:r>
        <w:br/>
      </w:r>
      <w:r>
        <w:br/>
      </w:r>
      <w:r>
        <w:rPr>
          <w:rStyle w:val="VerbatimChar"/>
        </w:rPr>
        <w:t>dxR = rand(1:size(result.t)[1])</w:t>
      </w:r>
      <w:r>
        <w:br/>
      </w:r>
      <w:r>
        <w:rPr>
          <w:rStyle w:val="VerbatimChar"/>
        </w:rPr>
        <w:t>rAngles = [result.t[dxR] for i in 1:size(result.t)[1]]</w:t>
      </w:r>
      <w:r>
        <w:br/>
      </w:r>
      <w:r>
        <w:br/>
      </w:r>
      <w:r>
        <w:rPr>
          <w:rStyle w:val="VerbatimChar"/>
        </w:rPr>
        <w:t>#холст1</w:t>
      </w:r>
      <w:r>
        <w:br/>
      </w:r>
      <w:r>
        <w:rPr>
          <w:rStyle w:val="VerbatimChar"/>
        </w:rPr>
        <w:t>plt = plot(proj=:polar, aspect_ratio=:equal, dpi = 1000, legend=true, bg=:white)</w:t>
      </w:r>
      <w:r>
        <w:br/>
      </w:r>
      <w:r>
        <w:br/>
      </w:r>
      <w:r>
        <w:rPr>
          <w:rStyle w:val="VerbatimChar"/>
        </w:rPr>
        <w:t>#параметры для холста</w:t>
      </w:r>
      <w:r>
        <w:br/>
      </w:r>
      <w:r>
        <w:rPr>
          <w:rStyle w:val="VerbatimChar"/>
        </w:rPr>
        <w:t xml:space="preserve">plot!(plt, xlabel="theta", ylabel="r(t)", title="Задача </w:t>
      </w:r>
      <w:r>
        <w:rPr>
          <w:rStyle w:val="VerbatimChar"/>
        </w:rPr>
        <w:t>о погоне - случай 1", legend=:outerbottom)</w:t>
      </w:r>
      <w:r>
        <w:br/>
      </w:r>
      <w:r>
        <w:rPr>
          <w:rStyle w:val="VerbatimChar"/>
        </w:rPr>
        <w:t>plot!(plt, [rAngles[1], rAngles[2]], [0.0, result.u[size(result.u)[1]]], label="Путь лодки", color=:blue, lw=1)</w:t>
      </w:r>
      <w:r>
        <w:br/>
      </w:r>
      <w:r>
        <w:rPr>
          <w:rStyle w:val="VerbatimChar"/>
        </w:rPr>
        <w:t>scatter!(plt, rAngles, result.u, label="", mc=:blue, ms=0.0005)</w:t>
      </w:r>
      <w:r>
        <w:br/>
      </w:r>
      <w:r>
        <w:rPr>
          <w:rStyle w:val="VerbatimChar"/>
        </w:rPr>
        <w:t>plot!(plt, result.t, result.u, xlabel</w:t>
      </w:r>
      <w:r>
        <w:rPr>
          <w:rStyle w:val="VerbatimChar"/>
        </w:rPr>
        <w:t>="theta", ylabel="r(t)", label="Путь катера", color=:green, lw=1)</w:t>
      </w:r>
      <w:r>
        <w:br/>
      </w:r>
      <w:r>
        <w:rPr>
          <w:rStyle w:val="VerbatimChar"/>
        </w:rPr>
        <w:t>scatter!(plt, result.t, result.u, label="", mc=:green, ms=0.0005)</w:t>
      </w:r>
      <w:r>
        <w:br/>
      </w:r>
      <w:r>
        <w:br/>
      </w:r>
      <w:r>
        <w:rPr>
          <w:rStyle w:val="VerbatimChar"/>
        </w:rPr>
        <w:t>savefig(plt, "lab02_01.png")</w:t>
      </w:r>
      <w:r>
        <w:br/>
      </w:r>
      <w:r>
        <w:br/>
      </w:r>
      <w:r>
        <w:rPr>
          <w:rStyle w:val="VerbatimChar"/>
        </w:rPr>
        <w:t>problem = ODEProblem(F, r0_2 , T_2)</w:t>
      </w:r>
      <w:r>
        <w:br/>
      </w:r>
      <w:r>
        <w:rPr>
          <w:rStyle w:val="VerbatimChar"/>
        </w:rPr>
        <w:t>result = solve(problem, abstol=1e-8, reltol=1e-8)</w:t>
      </w:r>
      <w:r>
        <w:br/>
      </w:r>
      <w:r>
        <w:rPr>
          <w:rStyle w:val="VerbatimChar"/>
        </w:rPr>
        <w:t>dxR = r</w:t>
      </w:r>
      <w:r>
        <w:rPr>
          <w:rStyle w:val="VerbatimChar"/>
        </w:rPr>
        <w:t>and(1:size(result.t)[1])</w:t>
      </w:r>
      <w:r>
        <w:br/>
      </w:r>
      <w:r>
        <w:rPr>
          <w:rStyle w:val="VerbatimChar"/>
        </w:rPr>
        <w:t>rAngles = [result.t[dxR] for i in 1:size(result.t)[1]]</w:t>
      </w:r>
      <w:r>
        <w:br/>
      </w:r>
      <w:r>
        <w:br/>
      </w:r>
      <w:r>
        <w:rPr>
          <w:rStyle w:val="VerbatimChar"/>
        </w:rPr>
        <w:t>#xoлст2</w:t>
      </w:r>
      <w:r>
        <w:br/>
      </w:r>
      <w:r>
        <w:rPr>
          <w:rStyle w:val="VerbatimChar"/>
        </w:rPr>
        <w:t>plt1 = plot(proj=:polar, aspect_ratio=:equal, dpi = 1000, legend=true, bg=:white)</w:t>
      </w:r>
      <w:r>
        <w:br/>
      </w:r>
      <w:r>
        <w:br/>
      </w:r>
      <w:r>
        <w:rPr>
          <w:rStyle w:val="VerbatimChar"/>
        </w:rPr>
        <w:t>#параметры для холста</w:t>
      </w:r>
      <w:r>
        <w:br/>
      </w:r>
      <w:r>
        <w:rPr>
          <w:rStyle w:val="VerbatimChar"/>
        </w:rPr>
        <w:t>plot!(plt1, xlabel="theta", ylabel="r(t)", title="Задача о пог</w:t>
      </w:r>
      <w:r>
        <w:rPr>
          <w:rStyle w:val="VerbatimChar"/>
        </w:rPr>
        <w:t>оне - случай 2", legend=:outerbottom)</w:t>
      </w:r>
      <w:r>
        <w:br/>
      </w:r>
      <w:r>
        <w:rPr>
          <w:rStyle w:val="VerbatimChar"/>
        </w:rPr>
        <w:t>plot!(plt1, [rAngles[1], rAngles[2]], [0.0, result.u[size(result.u)[1]]], label="Путь лодки", color=:blue, lw=1)</w:t>
      </w:r>
      <w:r>
        <w:br/>
      </w:r>
      <w:r>
        <w:rPr>
          <w:rStyle w:val="VerbatimChar"/>
        </w:rPr>
        <w:t>scatter!(plt1, rAngles, result.u, label="", mc=:blue, ms=0.0005)</w:t>
      </w:r>
      <w:r>
        <w:br/>
      </w:r>
      <w:r>
        <w:rPr>
          <w:rStyle w:val="VerbatimChar"/>
        </w:rPr>
        <w:t>plot!(plt1, result.t, result.u, xlabel="</w:t>
      </w:r>
      <w:r>
        <w:rPr>
          <w:rStyle w:val="VerbatimChar"/>
        </w:rPr>
        <w:t>theta", ylabel="r(t)", label="Путь катера", color=:green, lw=1)</w:t>
      </w:r>
      <w:r>
        <w:br/>
      </w:r>
      <w:r>
        <w:rPr>
          <w:rStyle w:val="VerbatimChar"/>
        </w:rPr>
        <w:t>scatter!(plt1, result.t, result.u, label="", mc=:green, ms=0.0005)</w:t>
      </w:r>
      <w:r>
        <w:br/>
      </w:r>
      <w:r>
        <w:br/>
      </w:r>
      <w:r>
        <w:rPr>
          <w:rStyle w:val="VerbatimChar"/>
        </w:rPr>
        <w:t>savefig(plt1, "lab02_02.png")</w:t>
      </w:r>
    </w:p>
    <w:p w14:paraId="0358A1F8" w14:textId="77777777" w:rsidR="00982813" w:rsidRDefault="00B6449D">
      <w:pPr>
        <w:pStyle w:val="FirstParagraph"/>
      </w:pPr>
      <w:r>
        <w:t>Скомпилируем файл командной в PShell:</w:t>
      </w:r>
    </w:p>
    <w:p w14:paraId="7A4A5971" w14:textId="77777777" w:rsidR="00982813" w:rsidRDefault="00B6449D">
      <w:pPr>
        <w:pStyle w:val="a0"/>
      </w:pPr>
      <w:r>
        <w:rPr>
          <w:noProof/>
        </w:rPr>
        <w:lastRenderedPageBreak/>
        <w:drawing>
          <wp:inline distT="0" distB="0" distL="0" distR="0" wp14:anchorId="57706818" wp14:editId="0E565071">
            <wp:extent cx="5334000" cy="405041"/>
            <wp:effectExtent l="0" t="0" r="0" b="0"/>
            <wp:docPr id="41" name="Picture" descr="“Компляция программы lab02.jl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19" w:name="fig:004"/>
      <w:r>
        <w:rPr>
          <w:noProof/>
        </w:rPr>
        <w:drawing>
          <wp:inline distT="0" distB="0" distL="0" distR="0" wp14:anchorId="2058ABDC" wp14:editId="04C5E23B">
            <wp:extent cx="5334000" cy="1128676"/>
            <wp:effectExtent l="0" t="0" r="0" b="0"/>
            <wp:docPr id="45" name="Picture" descr="“Компляция программы lab02.jl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115646A7" w14:textId="77777777" w:rsidR="00982813" w:rsidRDefault="00B6449D">
      <w:pPr>
        <w:pStyle w:val="3"/>
      </w:pPr>
      <w:bookmarkStart w:id="20" w:name="результаты-работы-кода-на-julia"/>
      <w:bookmarkStart w:id="21" w:name="_Toc158988500"/>
      <w:bookmarkEnd w:id="16"/>
      <w:r>
        <w:t>Результаты работы кода на Julia</w:t>
      </w:r>
      <w:bookmarkEnd w:id="21"/>
    </w:p>
    <w:p w14:paraId="35E13F39" w14:textId="77777777" w:rsidR="00982813" w:rsidRDefault="00B6449D">
      <w:pPr>
        <w:pStyle w:val="FirstParagraph"/>
      </w:pPr>
      <w:r>
        <w:t>На рис. @fig:005 и @</w:t>
      </w:r>
      <w:r>
        <w:t>fig:006 изображены итоговые графики траектории движения катера и лодки для случая обоих случаев.</w:t>
      </w:r>
    </w:p>
    <w:p w14:paraId="1D433D49" w14:textId="77777777" w:rsidR="00982813" w:rsidRDefault="00B6449D">
      <w:pPr>
        <w:pStyle w:val="CaptionedFigure"/>
      </w:pPr>
      <w:r>
        <w:rPr>
          <w:noProof/>
        </w:rPr>
        <w:drawing>
          <wp:inline distT="0" distB="0" distL="0" distR="0" wp14:anchorId="3684939A" wp14:editId="171F4E32">
            <wp:extent cx="5334000" cy="3556000"/>
            <wp:effectExtent l="0" t="0" r="0" b="0"/>
            <wp:docPr id="50" name="Picture" descr="“Полученный график. Первый случай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92C940" w14:textId="77777777" w:rsidR="00982813" w:rsidRDefault="00B6449D">
      <w:pPr>
        <w:pStyle w:val="ImageCaption"/>
      </w:pPr>
      <w:r>
        <w:t>“Полученный график. Первый случай”</w:t>
      </w:r>
    </w:p>
    <w:p w14:paraId="153F6AC7" w14:textId="77777777" w:rsidR="00982813" w:rsidRDefault="00B6449D">
      <w:pPr>
        <w:pStyle w:val="CaptionedFigure"/>
      </w:pPr>
      <w:r>
        <w:rPr>
          <w:noProof/>
        </w:rPr>
        <w:lastRenderedPageBreak/>
        <w:drawing>
          <wp:inline distT="0" distB="0" distL="0" distR="0" wp14:anchorId="27078013" wp14:editId="65C91D4F">
            <wp:extent cx="5334000" cy="3556000"/>
            <wp:effectExtent l="0" t="0" r="0" b="0"/>
            <wp:docPr id="53" name="Picture" descr="“Полученный график. Второй случай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./image/1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F0158E" w14:textId="77777777" w:rsidR="00982813" w:rsidRDefault="00B6449D">
      <w:pPr>
        <w:pStyle w:val="ImageCaption"/>
      </w:pPr>
      <w:r>
        <w:t>“Полученный график. Второй случай”</w:t>
      </w:r>
    </w:p>
    <w:p w14:paraId="6177CA71" w14:textId="77777777" w:rsidR="00982813" w:rsidRDefault="00B6449D">
      <w:pPr>
        <w:pStyle w:val="1"/>
      </w:pPr>
      <w:bookmarkStart w:id="22" w:name="анализ-полученных-результатов"/>
      <w:bookmarkStart w:id="23" w:name="_Toc158988501"/>
      <w:bookmarkEnd w:id="8"/>
      <w:bookmarkEnd w:id="12"/>
      <w:bookmarkEnd w:id="20"/>
      <w:r>
        <w:t>Анализ полученных результатов</w:t>
      </w:r>
      <w:bookmarkEnd w:id="23"/>
    </w:p>
    <w:p w14:paraId="4B9E336E" w14:textId="77777777" w:rsidR="00982813" w:rsidRDefault="00B6449D">
      <w:pPr>
        <w:pStyle w:val="FirstParagraph"/>
      </w:pPr>
      <w:r>
        <w:t>Мною были построены графики для обоих случаев. На них п</w:t>
      </w:r>
      <w:r>
        <w:t>олучилось отрисовать трактерию катера, траекторию лодки и получилось наглядно найти их точки пересечения. Мы успешно решили задачу о погоне.</w:t>
      </w:r>
    </w:p>
    <w:p w14:paraId="0F27EFC3" w14:textId="77777777" w:rsidR="00982813" w:rsidRDefault="00B6449D">
      <w:pPr>
        <w:pStyle w:val="1"/>
      </w:pPr>
      <w:bookmarkStart w:id="24" w:name="вывод"/>
      <w:bookmarkStart w:id="25" w:name="_Toc158988502"/>
      <w:bookmarkEnd w:id="22"/>
      <w:r>
        <w:t>Вывод</w:t>
      </w:r>
      <w:bookmarkEnd w:id="25"/>
    </w:p>
    <w:p w14:paraId="0A25B56E" w14:textId="77777777" w:rsidR="00982813" w:rsidRDefault="00B6449D">
      <w:pPr>
        <w:pStyle w:val="FirstParagraph"/>
      </w:pPr>
      <w:r>
        <w:t>Были изучены основы языков программирования Julia и OpenModelica. Освоены библиотеки этих языков, которые исп</w:t>
      </w:r>
      <w:r>
        <w:t>ользуются для построения графиков и решения дифференциальных уравнений. Поскольку OpenModelica не работает с полярными координатами, она пока что не была использована в данной лабораторной работе.</w:t>
      </w:r>
    </w:p>
    <w:p w14:paraId="63ADE92B" w14:textId="77777777" w:rsidR="00982813" w:rsidRDefault="00B6449D">
      <w:pPr>
        <w:pStyle w:val="1"/>
      </w:pPr>
      <w:bookmarkStart w:id="26" w:name="список-литературы.-библиография"/>
      <w:bookmarkStart w:id="27" w:name="_Toc158988503"/>
      <w:bookmarkEnd w:id="24"/>
      <w:r>
        <w:t>Список литературы. Библиография</w:t>
      </w:r>
      <w:bookmarkEnd w:id="27"/>
    </w:p>
    <w:p w14:paraId="21D6F6E8" w14:textId="77777777" w:rsidR="00982813" w:rsidRDefault="00B6449D">
      <w:pPr>
        <w:pStyle w:val="FirstParagraph"/>
      </w:pPr>
      <w:r>
        <w:t>[1] Документация по Julia: https://docs.julialang.org/en/v1/</w:t>
      </w:r>
    </w:p>
    <w:p w14:paraId="4ECAE56B" w14:textId="77777777" w:rsidR="00982813" w:rsidRDefault="00B6449D">
      <w:pPr>
        <w:pStyle w:val="a0"/>
      </w:pPr>
      <w:r>
        <w:t>[2] Документация по OpenModelica: https://openmodelica.org/</w:t>
      </w:r>
    </w:p>
    <w:p w14:paraId="58D00A1E" w14:textId="77777777" w:rsidR="00982813" w:rsidRDefault="00B6449D">
      <w:pPr>
        <w:pStyle w:val="a0"/>
      </w:pPr>
      <w:r>
        <w:t>[3] Решение дифференциальных уравнений: https://www.wolframalpha.com/</w:t>
      </w:r>
      <w:bookmarkEnd w:id="26"/>
    </w:p>
    <w:sectPr w:rsidR="0098281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B67226" w14:textId="77777777" w:rsidR="00B6449D" w:rsidRDefault="00B6449D">
      <w:pPr>
        <w:spacing w:after="0"/>
      </w:pPr>
      <w:r>
        <w:separator/>
      </w:r>
    </w:p>
  </w:endnote>
  <w:endnote w:type="continuationSeparator" w:id="0">
    <w:p w14:paraId="44A5AFD9" w14:textId="77777777" w:rsidR="00B6449D" w:rsidRDefault="00B644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804472" w14:textId="77777777" w:rsidR="00B6449D" w:rsidRDefault="00B6449D">
      <w:r>
        <w:separator/>
      </w:r>
    </w:p>
  </w:footnote>
  <w:footnote w:type="continuationSeparator" w:id="0">
    <w:p w14:paraId="1DCBBC21" w14:textId="77777777" w:rsidR="00B6449D" w:rsidRDefault="00B644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460EE9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3C6233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78C64D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B2E4587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82813"/>
    <w:rsid w:val="002D769E"/>
    <w:rsid w:val="00982813"/>
    <w:rsid w:val="00B64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1ACFBD"/>
  <w15:docId w15:val="{67BC693C-7F59-49CA-BF83-D78058D28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D769E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2D769E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2D769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680</Words>
  <Characters>9580</Characters>
  <Application>Microsoft Office Word</Application>
  <DocSecurity>0</DocSecurity>
  <Lines>79</Lines>
  <Paragraphs>22</Paragraphs>
  <ScaleCrop>false</ScaleCrop>
  <Company/>
  <LinksUpToDate>false</LinksUpToDate>
  <CharactersWithSpaces>1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Математическое моделирование</dc:title>
  <dc:creator>Выполнила: Прасолов Валерий Сергеевич, НФИбд-01-20, 1032202459</dc:creator>
  <cp:keywords/>
  <cp:lastModifiedBy>Валерий Прасолов</cp:lastModifiedBy>
  <cp:revision>3</cp:revision>
  <dcterms:created xsi:type="dcterms:W3CDTF">2024-02-16T12:06:00Z</dcterms:created>
  <dcterms:modified xsi:type="dcterms:W3CDTF">2024-02-16T12:2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Задача о погоне. Вариант №39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